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847738428@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3759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  <w:bookmarkStart w:id="4" w:name="_GoBack"/>
      <w:bookmarkEnd w:id="4"/>
    </w:p>
    <w:p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5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5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 w:rsidR="0073224A"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 w:rsidRPr="00796194"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871E07" w:rsidRDefault="00871E07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:rsidR="00871E07" w:rsidRP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（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学号）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7"/>
    </w:p>
    <w:p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8" w:name="_Toc29325525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8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9" w:name="_Toc29325526"/>
      <w:proofErr w:type="spellStart"/>
      <w:proofErr w:type="gram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9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0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10"/>
    </w:p>
    <w:p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29325528"/>
      <w:r w:rsidRPr="004C3CD5">
        <w:rPr>
          <w:rFonts w:ascii="Times New Roman" w:hAnsi="Times New Roman" w:cs="Times New Roman"/>
          <w:sz w:val="24"/>
        </w:rPr>
        <w:lastRenderedPageBreak/>
        <w:t>Problem 1: Clone and import</w:t>
      </w:r>
      <w:bookmarkEnd w:id="11"/>
    </w:p>
    <w:p w:rsidR="004C3CD5" w:rsidRPr="005D4804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2"/>
      <w:proofErr w:type="spellEnd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3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4"/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5"/>
    </w:p>
    <w:p w:rsidR="004C3CD5" w:rsidRP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6"/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29325534"/>
      <w:r>
        <w:rPr>
          <w:rFonts w:ascii="Times New Roman" w:hAnsi="Times New Roman" w:cs="Times New Roman"/>
          <w:sz w:val="24"/>
        </w:rPr>
        <w:t>Submitting</w:t>
      </w:r>
      <w:bookmarkEnd w:id="17"/>
    </w:p>
    <w:p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8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8"/>
    </w:p>
    <w:p w:rsidR="00FE4CEC" w:rsidRPr="000E3103" w:rsidRDefault="00FE4CEC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9" w:name="_Toc506281772"/>
      <w:bookmarkStart w:id="20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19"/>
      <w:bookmarkEnd w:id="20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1" w:name="_Toc506281773"/>
      <w:bookmarkStart w:id="22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  <w:bookmarkEnd w:id="22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3" w:name="_Toc506281774"/>
      <w:bookmarkStart w:id="24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  <w:bookmarkEnd w:id="24"/>
    </w:p>
    <w:p w:rsidR="00CC0D9E" w:rsidRPr="000E3103" w:rsidRDefault="00CC0D9E" w:rsidP="00CC0D9E">
      <w:pPr>
        <w:ind w:firstLine="420"/>
      </w:pPr>
      <w:bookmarkStart w:id="25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6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5"/>
      <w:bookmarkEnd w:id="26"/>
    </w:p>
    <w:p w:rsidR="00FE4CEC" w:rsidRPr="00CC0D9E" w:rsidRDefault="00CC0D9E" w:rsidP="00C76BE0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02-2</w:t>
            </w:r>
            <w:r w:rsidR="009A5D78">
              <w:rPr>
                <w:rFonts w:ascii="Times New Roman" w:eastAsia="宋体" w:hAnsi="Times New Roman" w:cs="Times New Roman" w:hint="eastAsia"/>
              </w:rPr>
              <w:t>5</w:t>
            </w:r>
          </w:p>
        </w:tc>
        <w:tc>
          <w:tcPr>
            <w:tcW w:w="869" w:type="pct"/>
          </w:tcPr>
          <w:p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30-19:30</w:t>
            </w:r>
          </w:p>
        </w:tc>
        <w:tc>
          <w:tcPr>
            <w:tcW w:w="2188" w:type="pct"/>
          </w:tcPr>
          <w:p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小时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:rsidTr="00405CD3">
        <w:tc>
          <w:tcPr>
            <w:tcW w:w="1693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1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96420E" w:rsidRPr="008802D5" w:rsidRDefault="0096420E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疫情期间，只能远程授课，个人在家里完成实验任务，你对该学习方式有什么想法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759F" w:rsidRDefault="00B3759F" w:rsidP="003271FB">
      <w:r>
        <w:separator/>
      </w:r>
    </w:p>
  </w:endnote>
  <w:endnote w:type="continuationSeparator" w:id="0">
    <w:p w:rsidR="00B3759F" w:rsidRDefault="00B3759F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759F" w:rsidRDefault="00B3759F" w:rsidP="003271FB">
      <w:r>
        <w:separator/>
      </w:r>
    </w:p>
  </w:footnote>
  <w:footnote w:type="continuationSeparator" w:id="0">
    <w:p w:rsidR="00B3759F" w:rsidRDefault="00B3759F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7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3759F"/>
    <w:rsid w:val="00B42EB3"/>
    <w:rsid w:val="00B55C85"/>
    <w:rsid w:val="00B56BF2"/>
    <w:rsid w:val="00B639B7"/>
    <w:rsid w:val="00B75478"/>
    <w:rsid w:val="00B820C7"/>
    <w:rsid w:val="00B90721"/>
    <w:rsid w:val="00B92776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FA119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C4CB6-A66A-4F13-AA32-8641A6FC1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6</Pages>
  <Words>520</Words>
  <Characters>2969</Characters>
  <Application>Microsoft Office Word</Application>
  <DocSecurity>0</DocSecurity>
  <Lines>24</Lines>
  <Paragraphs>6</Paragraphs>
  <ScaleCrop>false</ScaleCrop>
  <Company>Harbin Institute of Technology</Company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54</cp:revision>
  <dcterms:created xsi:type="dcterms:W3CDTF">2018-02-12T03:57:00Z</dcterms:created>
  <dcterms:modified xsi:type="dcterms:W3CDTF">2020-02-25T20:56:00Z</dcterms:modified>
</cp:coreProperties>
</file>